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6.png" ContentType="image/png"/>
  <Override PartName="/word/media/image7.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Title Goes Here 2 Lines Max for Best Readability</w:t>
      </w:r>
    </w:p>
    <w:p>
      <w:pPr>
        <w:pStyle w:val="Subtitle"/>
      </w:pPr>
      <w:r>
        <w:t xml:space="preserve">Sub-Headline Goes He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this-is-a-chapter"/>
    <w:p>
      <w:pPr>
        <w:pStyle w:val="Heading1"/>
      </w:pPr>
      <w:r>
        <w:t xml:space="preserve">This is a chapter</w:t>
      </w:r>
    </w:p>
    <w:bookmarkStart w:id="22" w:name="this-is-a-section"/>
    <w:p>
      <w:pPr>
        <w:pStyle w:val="Heading2"/>
      </w:pPr>
      <w:r>
        <w:t xml:space="preserve">This is a section</w:t>
      </w:r>
    </w:p>
    <w:bookmarkStart w:id="21" w:name="subtopic-a"/>
    <w:p>
      <w:pPr>
        <w:pStyle w:val="Heading3"/>
      </w:pPr>
      <w:r>
        <w:t xml:space="preserve">Subtopic A</w:t>
      </w:r>
    </w:p>
    <w:p>
      <w:pPr>
        <w:pStyle w:val="Heading2"/>
      </w:pPr>
      <w:r>
        <w:t xml:space="preserve">The project will start with a virtual project alignment meeting with the key county leadership and staff to discuss the overall approach; review the initial workplan to support establishing strong working relationships; and ensure clear communication, detailed schedules, timelines and milestones.</w:t>
      </w:r>
    </w:p>
    <w:bookmarkStart w:id="20" w:name="sub-subtopic-1"/>
    <w:p>
      <w:pPr>
        <w:pStyle w:val="Heading4"/>
      </w:pPr>
      <w:r>
        <w:t xml:space="preserve">Sub-Subtopic 1</w:t>
      </w:r>
    </w:p>
    <w:p>
      <w:pPr>
        <w:pStyle w:val="Heading2"/>
      </w:pPr>
      <w:r>
        <w:t xml:space="preserve">The project will start with a virtual project alignment meeting with the key county leadership and staff to discuss the overall approach; review the initial workplan to support establishing strong working relationships; and ensure clear communication, detailed schedules, timelines and milestones.</w:t>
      </w:r>
    </w:p>
    <w:bookmarkEnd w:id="20"/>
    <w:bookmarkEnd w:id="21"/>
    <w:bookmarkEnd w:id="22"/>
    <w:bookmarkStart w:id="26" w:name="example-section"/>
    <w:p>
      <w:pPr>
        <w:pStyle w:val="Heading2"/>
      </w:pPr>
      <w:r>
        <w:t xml:space="preserve">Example Section</w:t>
      </w:r>
    </w:p>
    <w:bookmarkStart w:id="23" w:name="subtopic-a-1"/>
    <w:p>
      <w:pPr>
        <w:pStyle w:val="Heading3"/>
      </w:pPr>
      <w:r>
        <w:t xml:space="preserve">Subtopic A</w:t>
      </w:r>
    </w:p>
    <w:p>
      <w:pPr>
        <w:pStyle w:val="FirstParagraph"/>
      </w:pPr>
      <w:r>
        <w:t xml:space="preserve">The project will start with a virtual project alignment meeting with the key county leadership and staff to discuss the overall approach; review the initial workplan to support establishing strong working relationships; ensure clear communication, detailed schedules, timelines and milestones; and determine how best to foster engagement throughout the project.</w:t>
      </w:r>
    </w:p>
    <w:p>
      <w:pPr>
        <w:pStyle w:val="BodyText"/>
      </w:pPr>
      <w:r>
        <w:t xml:space="preserve">Omni will conduct a thorough review of background materials to ensure that the project is grounded in an understanding of the opioid issues facing Bedford County as well as other related existing community plans to ensure integration. A larger in-person project kickoff meeting that will include key partners will follow, where Omni staff will introduce the project team, present the workplan, and gather input from key partners across the opioid landscape in the County. In-person engagement is an important part of building trust, and this larger kickoff meeting will help establish the groundwork for ongoing collaboration and commitment from all partners.</w:t>
      </w:r>
    </w:p>
    <w:bookmarkEnd w:id="23"/>
    <w:bookmarkStart w:id="24" w:name="subtopic-b"/>
    <w:p>
      <w:pPr>
        <w:pStyle w:val="Heading3"/>
      </w:pPr>
      <w:r>
        <w:t xml:space="preserve">Subtopic B</w:t>
      </w:r>
    </w:p>
    <w:p>
      <w:pPr>
        <w:pStyle w:val="FirstParagraph"/>
      </w:pPr>
      <w:r>
        <w:t xml:space="preserve">The project will start with a virtual project alignment meeting with the key county leadership and staff to discuss the overall approach; review the initial workplan to support establishing strong working relationships; ensure clear communication, detailed schedules, timelines and milestones; and determine how best to foster engagement throughout the project.</w:t>
      </w:r>
    </w:p>
    <w:p>
      <w:pPr>
        <w:pStyle w:val="BodyText"/>
      </w:pPr>
      <w:r>
        <w:t xml:space="preserve">The project will start with a virtual project alignment meeting with the key county leadership and staff to discuss the overall approach; review the initial workplan to support establishing strong working relationships; ensure clear communication, detailed schedules, timelines, and milestones; and determine how best to foster engagement throughout the project.</w:t>
      </w:r>
    </w:p>
    <w:bookmarkEnd w:id="24"/>
    <w:bookmarkStart w:id="25" w:name="subtopic-c"/>
    <w:p>
      <w:pPr>
        <w:pStyle w:val="Heading3"/>
      </w:pPr>
      <w:r>
        <w:t xml:space="preserve">Subtopic C</w:t>
      </w:r>
    </w:p>
    <w:p>
      <w:pPr>
        <w:pStyle w:val="FirstParagraph"/>
      </w:pPr>
      <w:r>
        <w:t xml:space="preserve">The project will start with a virtual project alignment meeting with the key county leadership and staff to discuss the overall approach to foster engagement throughout the project.</w:t>
      </w:r>
    </w:p>
    <w:bookmarkEnd w:id="25"/>
    <w:bookmarkEnd w:id="26"/>
    <w:bookmarkStart w:id="30" w:name="example-section-1"/>
    <w:p>
      <w:pPr>
        <w:pStyle w:val="Heading2"/>
      </w:pPr>
      <w:r>
        <w:t xml:space="preserve">Example Section</w:t>
      </w:r>
    </w:p>
    <w:bookmarkStart w:id="27" w:name="subtopic-a-2"/>
    <w:p>
      <w:pPr>
        <w:pStyle w:val="Heading3"/>
      </w:pPr>
      <w:r>
        <w:t xml:space="preserve">Subtopic A</w:t>
      </w:r>
    </w:p>
    <w:p>
      <w:pPr>
        <w:pStyle w:val="FirstParagraph"/>
      </w:pPr>
      <w:r>
        <w:t xml:space="preserve">Sed ut perspiciatis unde omnis iste natus error sit voluptatem accusantium doloremque laudantium, totam rem aperiam, eaque ipsa quae ab illo inventore veritatis et quasi architecto beatae vitae dicuptatem quia voluptas sit aspernatur aut odit aut fugit, sed quia consequuntur magni dolores eos qui ratione voluptatem sequi nesciunt.</w:t>
      </w:r>
    </w:p>
    <w:bookmarkEnd w:id="27"/>
    <w:bookmarkStart w:id="28" w:name="subtopic-b-1"/>
    <w:p>
      <w:pPr>
        <w:pStyle w:val="Heading3"/>
      </w:pPr>
      <w:r>
        <w:t xml:space="preserve">Subtopic B</w:t>
      </w:r>
    </w:p>
    <w:p>
      <w:pPr>
        <w:pStyle w:val="Compact"/>
        <w:numPr>
          <w:ilvl w:val="0"/>
          <w:numId w:val="1001"/>
        </w:numPr>
      </w:pPr>
      <w:r>
        <w:t xml:space="preserve">Duis aute irure dolor in reprehenderit in voluptate velit esse cillum dolore.</w:t>
      </w:r>
    </w:p>
    <w:p>
      <w:pPr>
        <w:pStyle w:val="Compact"/>
        <w:numPr>
          <w:ilvl w:val="1"/>
          <w:numId w:val="1002"/>
        </w:numPr>
      </w:pPr>
      <w:r>
        <w:t xml:space="preserve">Lorem ipsum dolor sit amet, consectetu.</w:t>
      </w:r>
    </w:p>
    <w:p>
      <w:pPr>
        <w:pStyle w:val="Compact"/>
        <w:numPr>
          <w:ilvl w:val="0"/>
          <w:numId w:val="1001"/>
        </w:numPr>
      </w:pPr>
      <w:r>
        <w:t xml:space="preserve">Sed do eiusmod tempor incididunt ut labore et dolore magna aliqua.</w:t>
      </w:r>
    </w:p>
    <w:p>
      <w:pPr>
        <w:pStyle w:val="Compact"/>
        <w:numPr>
          <w:ilvl w:val="1"/>
          <w:numId w:val="1003"/>
        </w:numPr>
      </w:pPr>
      <w:r>
        <w:t xml:space="preserve">Ut enim ad minim veniam, quis nostru.</w:t>
      </w:r>
    </w:p>
    <w:p>
      <w:pPr>
        <w:pStyle w:val="Compact"/>
        <w:numPr>
          <w:ilvl w:val="1"/>
          <w:numId w:val="1003"/>
        </w:numPr>
      </w:pPr>
      <w:r>
        <w:t xml:space="preserve">Nisi ut aliquip ex ea commodo consequat.</w:t>
      </w:r>
    </w:p>
    <w:p>
      <w:pPr>
        <w:pStyle w:val="Compact"/>
        <w:numPr>
          <w:ilvl w:val="1"/>
          <w:numId w:val="1003"/>
        </w:numPr>
      </w:pPr>
      <w:r>
        <w:t xml:space="preserve">Duis aute irure dolor in reprehenderit in voluptate velit esse cillum dolore. Lorem ipsum dolor sit amet, consectetu.</w:t>
      </w:r>
    </w:p>
    <w:bookmarkEnd w:id="28"/>
    <w:bookmarkStart w:id="29" w:name="subtopic-c-1"/>
    <w:p>
      <w:pPr>
        <w:pStyle w:val="Heading3"/>
      </w:pPr>
      <w:r>
        <w:t xml:space="preserve">Subtopic C</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quia consequuntur magni dolores eos qui ratione voluptatem sequi nesciunt.</w:t>
      </w:r>
    </w:p>
    <w:p>
      <w:pPr>
        <w:pStyle w:val="BodyText"/>
      </w:pPr>
      <w:r>
        <w:t xml:space="preserve">INSERT TABLE HERE</w:t>
      </w:r>
    </w:p>
    <w:bookmarkEnd w:id="29"/>
    <w:bookmarkEnd w:id="30"/>
    <w:bookmarkStart w:id="34" w:name="appendix-a"/>
    <w:p>
      <w:pPr>
        <w:pStyle w:val="Heading2"/>
      </w:pPr>
      <w:r>
        <w:t xml:space="preserve">Appendix A</w:t>
      </w:r>
    </w:p>
    <w:bookmarkStart w:id="31" w:name="subtopic-a-3"/>
    <w:p>
      <w:pPr>
        <w:pStyle w:val="Heading3"/>
      </w:pPr>
      <w:r>
        <w:t xml:space="preserve">Subtopic A</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w:t>
      </w:r>
    </w:p>
    <w:bookmarkEnd w:id="31"/>
    <w:bookmarkStart w:id="32" w:name="subtopic-b-2"/>
    <w:p>
      <w:pPr>
        <w:pStyle w:val="Heading3"/>
      </w:pPr>
      <w:r>
        <w:t xml:space="preserve">Subtopic B</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w:t>
      </w:r>
    </w:p>
    <w:bookmarkEnd w:id="32"/>
    <w:bookmarkStart w:id="33" w:name="subtopic-c-2"/>
    <w:p>
      <w:pPr>
        <w:pStyle w:val="Heading3"/>
      </w:pPr>
      <w:r>
        <w:t xml:space="preserve">Subtopic C</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w:t>
      </w:r>
    </w:p>
    <w:bookmarkEnd w:id="33"/>
    <w:bookmarkEnd w:id="34"/>
    <w:bookmarkEnd w:id="35"/>
    <w:sectPr w:rsidR="00D51099" w:rsidSect="00AE56E7">
      <w:footerReference r:id="rId10" w:type="default"/>
      <w:type w:val="continuous"/>
      <w:pgSz w:h="15840" w:w="12240"/>
      <w:pgMar w:bottom="1008" w:footer="720" w:gutter="0" w:header="720" w:left="1152" w:right="1008" w:top="1152"/>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Inter Tight">
    <w:altName w:val="Calibri"/>
    <w:charset w:val="00"/>
    <w:family w:val="auto"/>
    <w:pitch w:val="variable"/>
    <w:sig w:usb0="E10002FF" w:usb1="1200E5FF" w:usb2="00000009"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ometype Mono">
    <w:altName w:val="Calibri"/>
    <w:charset w:val="00"/>
    <w:family w:val="modern"/>
    <w:pitch w:val="fixed"/>
    <w:sig w:usb0="A00000EF" w:usb1="1000207B"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22C29" w14:textId="0AE481B7" w:rsidR="00824437" w:rsidRDefault="006B14D5">
    <w:pPr>
      <w:pStyle w:val="Footer"/>
    </w:pPr>
    <w:r>
      <w:rPr>
        <w:noProof/>
      </w:rPr>
      <mc:AlternateContent>
        <mc:Choice Requires="wps">
          <w:drawing>
            <wp:anchor distT="0" distB="0" distL="0" distR="0" simplePos="0" relativeHeight="251658242" behindDoc="1" locked="0" layoutInCell="1" allowOverlap="1" wp14:anchorId="7158F23E" wp14:editId="64E24AF8">
              <wp:simplePos x="0" y="0"/>
              <wp:positionH relativeFrom="page">
                <wp:posOffset>685800</wp:posOffset>
              </wp:positionH>
              <wp:positionV relativeFrom="paragraph">
                <wp:posOffset>157480</wp:posOffset>
              </wp:positionV>
              <wp:extent cx="6445250" cy="279400"/>
              <wp:effectExtent l="0" t="0" r="0" b="0"/>
              <wp:wrapTopAndBottom/>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0" cy="279400"/>
                      </a:xfrm>
                      <a:custGeom>
                        <a:avLst/>
                        <a:gdLst/>
                        <a:ahLst/>
                        <a:cxnLst/>
                        <a:rect l="l" t="t" r="r" b="b"/>
                        <a:pathLst>
                          <a:path w="6398260">
                            <a:moveTo>
                              <a:pt x="0" y="0"/>
                            </a:moveTo>
                            <a:lnTo>
                              <a:pt x="6397752" y="0"/>
                            </a:lnTo>
                          </a:path>
                        </a:pathLst>
                      </a:custGeom>
                      <a:ln w="6350">
                        <a:solidFill>
                          <a:srgbClr val="C0CAD2"/>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62EB3" id="Graphic 61" o:spid="_x0000_s1026" style="position:absolute;margin-left:54pt;margin-top:12.4pt;width:507.5pt;height:22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39826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" path="m,l6397752,e" filled="f" strokecolor="#c0cad2" strokeweight=".5pt">
              <v:path arrowok="t"/>
              <w10:wrap type="topAndBottom" anchorx="page"/>
            </v:shape>
          </w:pict>
        </mc:Fallback>
      </mc:AlternateContent>
    </w:r>
    <w:r>
      <w:rPr>
        <w:noProof/>
      </w:rPr>
      <w:drawing>
        <wp:anchor distT="0" distB="0" distL="114300" distR="114300" simplePos="0" relativeHeight="251658243" behindDoc="0" locked="0" layoutInCell="1" allowOverlap="1" wp14:anchorId="795D833F" wp14:editId="7163ED3C">
          <wp:simplePos x="0" y="0"/>
          <wp:positionH relativeFrom="column">
            <wp:posOffset>-43180</wp:posOffset>
          </wp:positionH>
          <wp:positionV relativeFrom="paragraph">
            <wp:posOffset>205740</wp:posOffset>
          </wp:positionV>
          <wp:extent cx="283845" cy="283210"/>
          <wp:effectExtent l="0" t="0" r="1905" b="2540"/>
          <wp:wrapNone/>
          <wp:docPr id="1632725348" name="Picture 89" descr="A colorful circular pattern with a black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202559" name="Picture 89" descr="A colorful circular pattern with a black circl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3845" cy="283210"/>
                  </a:xfrm>
                  <a:prstGeom prst="rect">
                    <a:avLst/>
                  </a:prstGeom>
                </pic:spPr>
              </pic:pic>
            </a:graphicData>
          </a:graphic>
          <wp14:sizeRelH relativeFrom="page">
            <wp14:pctWidth>0</wp14:pctWidth>
          </wp14:sizeRelH>
          <wp14:sizeRelV relativeFrom="page">
            <wp14:pctHeight>0</wp14:pctHeight>
          </wp14:sizeRelV>
        </wp:anchor>
      </w:drawing>
    </w:r>
  </w:p>
  <w:p w14:paraId="2D9442F2" w14:textId="70DEB830" w:rsidR="00824437" w:rsidRDefault="008E3031" w:rsidP="006B14D5">
    <w:pPr>
      <w:pStyle w:val="Footer"/>
      <w:spacing w:before="160"/>
      <w:jc w:val="right"/>
    </w:pPr>
    <w:r w:rsidRPr="00824437">
      <w:rPr>
        <w:rFonts w:cs="Inter Tight"/>
        <w:color w:val="091D38"/>
        <w:position w:val="1"/>
        <w:sz w:val="20"/>
      </w:rPr>
      <w:t>Omni</w:t>
    </w:r>
    <w:r w:rsidRPr="00824437">
      <w:rPr>
        <w:rFonts w:cs="Inter Tight"/>
        <w:color w:val="091D38"/>
        <w:spacing w:val="-18"/>
        <w:position w:val="1"/>
        <w:sz w:val="20"/>
      </w:rPr>
      <w:t xml:space="preserve"> </w:t>
    </w:r>
    <w:r w:rsidRPr="00824437">
      <w:rPr>
        <w:rFonts w:cs="Inter Tight"/>
        <w:color w:val="091D38"/>
        <w:position w:val="1"/>
        <w:sz w:val="20"/>
      </w:rPr>
      <w:t>Institute</w:t>
    </w:r>
    <w:r w:rsidRPr="00824437">
      <w:rPr>
        <w:rFonts w:cs="Inter Tight"/>
        <w:color w:val="091D38"/>
        <w:spacing w:val="-17"/>
        <w:position w:val="1"/>
        <w:sz w:val="20"/>
      </w:rPr>
      <w:t xml:space="preserve"> </w:t>
    </w:r>
    <w:r w:rsidRPr="00824437">
      <w:rPr>
        <w:rFonts w:cs="Inter Tight"/>
        <w:color w:val="091D38"/>
        <w:position w:val="1"/>
        <w:sz w:val="20"/>
      </w:rPr>
      <w:t>Report</w:t>
    </w:r>
    <w:r w:rsidRPr="00824437">
      <w:rPr>
        <w:rFonts w:cs="Inter Tight"/>
        <w:color w:val="091D38"/>
        <w:spacing w:val="20"/>
        <w:position w:val="1"/>
        <w:sz w:val="20"/>
      </w:rPr>
      <w:t xml:space="preserve"> </w:t>
    </w:r>
    <w:r w:rsidRPr="00824437">
      <w:rPr>
        <w:rFonts w:cs="Inter Tight"/>
        <w:color w:val="667384"/>
        <w:position w:val="1"/>
        <w:sz w:val="20"/>
      </w:rPr>
      <w:t>|</w:t>
    </w:r>
    <w:r w:rsidRPr="00824437">
      <w:rPr>
        <w:rFonts w:cs="Inter Tight"/>
        <w:color w:val="667384"/>
        <w:spacing w:val="21"/>
        <w:position w:val="1"/>
        <w:sz w:val="20"/>
      </w:rPr>
      <w:t xml:space="preserve"> </w:t>
    </w:r>
    <w:r w:rsidRPr="00824437">
      <w:rPr>
        <w:rFonts w:cs="Inter Tight"/>
        <w:color w:val="667384"/>
        <w:position w:val="1"/>
        <w:sz w:val="20"/>
      </w:rPr>
      <w:t>[Report</w:t>
    </w:r>
    <w:r w:rsidRPr="00824437">
      <w:rPr>
        <w:rFonts w:cs="Inter Tight"/>
        <w:color w:val="667384"/>
        <w:spacing w:val="-18"/>
        <w:position w:val="1"/>
        <w:sz w:val="20"/>
      </w:rPr>
      <w:t xml:space="preserve"> </w:t>
    </w:r>
    <w:r w:rsidRPr="00824437">
      <w:rPr>
        <w:rFonts w:cs="Inter Tight"/>
        <w:color w:val="667384"/>
        <w:position w:val="1"/>
        <w:sz w:val="20"/>
      </w:rPr>
      <w:t>Name</w:t>
    </w:r>
    <w:r w:rsidRPr="00824437">
      <w:rPr>
        <w:rFonts w:cs="Inter Tight"/>
        <w:color w:val="667384"/>
        <w:spacing w:val="-17"/>
        <w:position w:val="1"/>
        <w:sz w:val="20"/>
      </w:rPr>
      <w:t xml:space="preserve"> </w:t>
    </w:r>
    <w:r w:rsidRPr="00824437">
      <w:rPr>
        <w:rFonts w:cs="Inter Tight"/>
        <w:color w:val="667384"/>
        <w:position w:val="1"/>
        <w:sz w:val="20"/>
      </w:rPr>
      <w:t>Here]</w:t>
    </w:r>
    <w:r w:rsidRPr="00824437">
      <w:rPr>
        <w:rFonts w:cs="Inter Tight"/>
        <w:color w:val="667384"/>
        <w:position w:val="1"/>
        <w:sz w:val="20"/>
      </w:rPr>
      <w:tab/>
    </w:r>
    <w:r w:rsidR="001F0D17" w:rsidRPr="001F0D17">
      <w:rPr>
        <w:rFonts w:cs="Inter Tight"/>
        <w:color w:val="091D38"/>
        <w:position w:val="1"/>
        <w:sz w:val="20"/>
      </w:rPr>
      <w:fldChar w:fldCharType="begin"/>
    </w:r>
    <w:r w:rsidR="001F0D17" w:rsidRPr="001F0D17">
      <w:rPr>
        <w:rFonts w:cs="Inter Tight"/>
        <w:color w:val="091D38"/>
        <w:position w:val="1"/>
        <w:sz w:val="20"/>
      </w:rPr>
      <w:instrText xml:space="preserve"> PAGE   \* MERGEFORMAT </w:instrText>
    </w:r>
    <w:r w:rsidR="001F0D17" w:rsidRPr="001F0D17">
      <w:rPr>
        <w:rFonts w:cs="Inter Tight"/>
        <w:color w:val="091D38"/>
        <w:position w:val="1"/>
        <w:sz w:val="20"/>
      </w:rPr>
      <w:fldChar w:fldCharType="separate"/>
    </w:r>
    <w:r w:rsidR="001F0D17" w:rsidRPr="001F0D17">
      <w:rPr>
        <w:rFonts w:cs="Inter Tight"/>
        <w:noProof/>
        <w:color w:val="091D38"/>
        <w:position w:val="1"/>
        <w:sz w:val="20"/>
      </w:rPr>
      <w:t>1</w:t>
    </w:r>
    <w:r w:rsidR="001F0D17" w:rsidRPr="001F0D17">
      <w:rPr>
        <w:rFonts w:cs="Inter Tight"/>
        <w:noProof/>
        <w:color w:val="091D38"/>
        <w:position w:val="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635FE0" w14:textId="77777777" w:rsidR="00E838A1" w:rsidRDefault="00E838A1">
    <w:pPr>
      <w:pStyle w:val="Footer"/>
    </w:pPr>
    <w:r>
      <w:rPr>
        <w:noProof/>
      </w:rPr>
      <mc:AlternateContent>
        <mc:Choice Requires="wps">
          <w:drawing>
            <wp:anchor distT="0" distB="0" distL="0" distR="0" simplePos="0" relativeHeight="251658240" behindDoc="1" locked="0" layoutInCell="1" allowOverlap="1" wp14:anchorId="4EAA59F9" wp14:editId="784A8058">
              <wp:simplePos x="0" y="0"/>
              <wp:positionH relativeFrom="page">
                <wp:posOffset>685800</wp:posOffset>
              </wp:positionH>
              <wp:positionV relativeFrom="paragraph">
                <wp:posOffset>157480</wp:posOffset>
              </wp:positionV>
              <wp:extent cx="6445250" cy="279400"/>
              <wp:effectExtent l="0" t="0" r="0" b="0"/>
              <wp:wrapTopAndBottom/>
              <wp:docPr id="689326040"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5250" cy="279400"/>
                      </a:xfrm>
                      <a:custGeom>
                        <a:avLst/>
                        <a:gdLst/>
                        <a:ahLst/>
                        <a:cxnLst/>
                        <a:rect l="l" t="t" r="r" b="b"/>
                        <a:pathLst>
                          <a:path w="6398260">
                            <a:moveTo>
                              <a:pt x="0" y="0"/>
                            </a:moveTo>
                            <a:lnTo>
                              <a:pt x="6397752" y="0"/>
                            </a:lnTo>
                          </a:path>
                        </a:pathLst>
                      </a:custGeom>
                      <a:ln w="6350">
                        <a:solidFill>
                          <a:srgbClr val="C0CAD2"/>
                        </a:solidFill>
                        <a:prstDash val="solid"/>
                      </a:ln>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530FB" id="Graphic 61" o:spid="_x0000_s1026" style="position:absolute;margin-left:54pt;margin-top:12.4pt;width:507.5pt;height:22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6398260,27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" path="m,l6397752,e" filled="f" strokecolor="#c0cad2" strokeweight=".5pt">
              <v:path arrowok="t"/>
              <w10:wrap type="topAndBottom" anchorx="page"/>
            </v:shape>
          </w:pict>
        </mc:Fallback>
      </mc:AlternateContent>
    </w:r>
    <w:r>
      <w:rPr>
        <w:noProof/>
      </w:rPr>
      <w:drawing>
        <wp:anchor distT="0" distB="0" distL="114300" distR="114300" simplePos="0" relativeHeight="251658241" behindDoc="0" locked="0" layoutInCell="1" allowOverlap="1" wp14:anchorId="5D2A9678" wp14:editId="45DB6604">
          <wp:simplePos x="0" y="0"/>
          <wp:positionH relativeFrom="column">
            <wp:posOffset>-43180</wp:posOffset>
          </wp:positionH>
          <wp:positionV relativeFrom="paragraph">
            <wp:posOffset>205740</wp:posOffset>
          </wp:positionV>
          <wp:extent cx="283845" cy="283210"/>
          <wp:effectExtent l="0" t="0" r="1905" b="2540"/>
          <wp:wrapNone/>
          <wp:docPr id="2059316874" name="Picture 89" descr="A colorful circular pattern with a black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202559" name="Picture 89" descr="A colorful circular pattern with a black circle&#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83845" cy="283210"/>
                  </a:xfrm>
                  <a:prstGeom prst="rect">
                    <a:avLst/>
                  </a:prstGeom>
                </pic:spPr>
              </pic:pic>
            </a:graphicData>
          </a:graphic>
          <wp14:sizeRelH relativeFrom="page">
            <wp14:pctWidth>0</wp14:pctWidth>
          </wp14:sizeRelH>
          <wp14:sizeRelV relativeFrom="page">
            <wp14:pctHeight>0</wp14:pctHeight>
          </wp14:sizeRelV>
        </wp:anchor>
      </w:drawing>
    </w:r>
  </w:p>
  <w:p w14:paraId="6661BD5C" w14:textId="77777777" w:rsidR="00E838A1" w:rsidRDefault="00E838A1" w:rsidP="006B14D5">
    <w:pPr>
      <w:pStyle w:val="Footer"/>
      <w:spacing w:before="160"/>
      <w:jc w:val="right"/>
    </w:pPr>
    <w:r w:rsidRPr="00824437">
      <w:rPr>
        <w:rFonts w:cs="Inter Tight"/>
        <w:color w:val="091D38"/>
        <w:position w:val="1"/>
        <w:sz w:val="20"/>
      </w:rPr>
      <w:t>Omni</w:t>
    </w:r>
    <w:r w:rsidRPr="00824437">
      <w:rPr>
        <w:rFonts w:cs="Inter Tight"/>
        <w:color w:val="091D38"/>
        <w:spacing w:val="-18"/>
        <w:position w:val="1"/>
        <w:sz w:val="20"/>
      </w:rPr>
      <w:t xml:space="preserve"> </w:t>
    </w:r>
    <w:r w:rsidRPr="00824437">
      <w:rPr>
        <w:rFonts w:cs="Inter Tight"/>
        <w:color w:val="091D38"/>
        <w:position w:val="1"/>
        <w:sz w:val="20"/>
      </w:rPr>
      <w:t>Institute</w:t>
    </w:r>
    <w:r w:rsidRPr="00824437">
      <w:rPr>
        <w:rFonts w:cs="Inter Tight"/>
        <w:color w:val="091D38"/>
        <w:spacing w:val="-17"/>
        <w:position w:val="1"/>
        <w:sz w:val="20"/>
      </w:rPr>
      <w:t xml:space="preserve"> </w:t>
    </w:r>
    <w:r w:rsidRPr="00824437">
      <w:rPr>
        <w:rFonts w:cs="Inter Tight"/>
        <w:color w:val="091D38"/>
        <w:position w:val="1"/>
        <w:sz w:val="20"/>
      </w:rPr>
      <w:t>Report</w:t>
    </w:r>
    <w:r w:rsidRPr="00824437">
      <w:rPr>
        <w:rFonts w:cs="Inter Tight"/>
        <w:color w:val="091D38"/>
        <w:spacing w:val="20"/>
        <w:position w:val="1"/>
        <w:sz w:val="20"/>
      </w:rPr>
      <w:t xml:space="preserve"> </w:t>
    </w:r>
    <w:r w:rsidRPr="00824437">
      <w:rPr>
        <w:rFonts w:cs="Inter Tight"/>
        <w:color w:val="667384"/>
        <w:position w:val="1"/>
        <w:sz w:val="20"/>
      </w:rPr>
      <w:t>|</w:t>
    </w:r>
    <w:r w:rsidRPr="00824437">
      <w:rPr>
        <w:rFonts w:cs="Inter Tight"/>
        <w:color w:val="667384"/>
        <w:spacing w:val="21"/>
        <w:position w:val="1"/>
        <w:sz w:val="20"/>
      </w:rPr>
      <w:t xml:space="preserve"> </w:t>
    </w:r>
    <w:r w:rsidRPr="00824437">
      <w:rPr>
        <w:rFonts w:cs="Inter Tight"/>
        <w:color w:val="667384"/>
        <w:position w:val="1"/>
        <w:sz w:val="20"/>
      </w:rPr>
      <w:t>[Report</w:t>
    </w:r>
    <w:r w:rsidRPr="00824437">
      <w:rPr>
        <w:rFonts w:cs="Inter Tight"/>
        <w:color w:val="667384"/>
        <w:spacing w:val="-18"/>
        <w:position w:val="1"/>
        <w:sz w:val="20"/>
      </w:rPr>
      <w:t xml:space="preserve"> </w:t>
    </w:r>
    <w:r w:rsidRPr="00824437">
      <w:rPr>
        <w:rFonts w:cs="Inter Tight"/>
        <w:color w:val="667384"/>
        <w:position w:val="1"/>
        <w:sz w:val="20"/>
      </w:rPr>
      <w:t>Name</w:t>
    </w:r>
    <w:r w:rsidRPr="00824437">
      <w:rPr>
        <w:rFonts w:cs="Inter Tight"/>
        <w:color w:val="667384"/>
        <w:spacing w:val="-17"/>
        <w:position w:val="1"/>
        <w:sz w:val="20"/>
      </w:rPr>
      <w:t xml:space="preserve"> </w:t>
    </w:r>
    <w:r w:rsidRPr="00824437">
      <w:rPr>
        <w:rFonts w:cs="Inter Tight"/>
        <w:color w:val="667384"/>
        <w:position w:val="1"/>
        <w:sz w:val="20"/>
      </w:rPr>
      <w:t>Here]</w:t>
    </w:r>
    <w:r w:rsidRPr="00824437">
      <w:rPr>
        <w:rFonts w:cs="Inter Tight"/>
        <w:color w:val="667384"/>
        <w:position w:val="1"/>
        <w:sz w:val="20"/>
      </w:rPr>
      <w:tab/>
    </w:r>
    <w:r w:rsidRPr="001F0D17">
      <w:rPr>
        <w:rFonts w:cs="Inter Tight"/>
        <w:color w:val="091D38"/>
        <w:position w:val="1"/>
        <w:sz w:val="20"/>
      </w:rPr>
      <w:fldChar w:fldCharType="begin"/>
    </w:r>
    <w:r w:rsidRPr="001F0D17">
      <w:rPr>
        <w:rFonts w:cs="Inter Tight"/>
        <w:color w:val="091D38"/>
        <w:position w:val="1"/>
        <w:sz w:val="20"/>
      </w:rPr>
      <w:instrText xml:space="preserve"> PAGE   \* MERGEFORMAT </w:instrText>
    </w:r>
    <w:r w:rsidRPr="001F0D17">
      <w:rPr>
        <w:rFonts w:cs="Inter Tight"/>
        <w:color w:val="091D38"/>
        <w:position w:val="1"/>
        <w:sz w:val="20"/>
      </w:rPr>
      <w:fldChar w:fldCharType="separate"/>
    </w:r>
    <w:r w:rsidRPr="001F0D17">
      <w:rPr>
        <w:rFonts w:cs="Inter Tight"/>
        <w:noProof/>
        <w:color w:val="091D38"/>
        <w:position w:val="1"/>
        <w:sz w:val="20"/>
      </w:rPr>
      <w:t>1</w:t>
    </w:r>
    <w:r w:rsidRPr="001F0D17">
      <w:rPr>
        <w:rFonts w:cs="Inter Tight"/>
        <w:noProof/>
        <w:color w:val="091D38"/>
        <w:position w:val="1"/>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1E11DA"/>
    <w:multiLevelType w:val="hybridMultilevel"/>
    <w:tmpl w:val="1E4CB7F6"/>
    <w:lvl w:ilvl="0" w:tplc="0FF475DE">
      <w:numFmt w:val="bullet"/>
      <w:lvlText w:val="•"/>
      <w:lvlJc w:val="left"/>
      <w:pPr>
        <w:ind w:hanging="180" w:left="621"/>
      </w:pPr>
      <w:rPr>
        <w:rFonts w:ascii="Gill Sans MT" w:cs="Gill Sans MT" w:eastAsia="Gill Sans MT" w:hAnsi="Gill Sans MT" w:hint="default"/>
        <w:b w:val="0"/>
        <w:bCs w:val="0"/>
        <w:i w:val="0"/>
        <w:iCs w:val="0"/>
        <w:color w:val="091D38"/>
        <w:spacing w:val="0"/>
        <w:w w:val="86"/>
        <w:sz w:val="22"/>
        <w:szCs w:val="22"/>
        <w:lang w:bidi="ar-SA" w:eastAsia="en-US" w:val="en-US"/>
      </w:rPr>
    </w:lvl>
    <w:lvl w:ilvl="1" w:tplc="21423E22">
      <w:numFmt w:val="bullet"/>
      <w:lvlText w:val="•"/>
      <w:lvlJc w:val="left"/>
      <w:pPr>
        <w:ind w:hanging="180" w:left="1598"/>
      </w:pPr>
      <w:rPr>
        <w:rFonts w:hint="default"/>
        <w:lang w:bidi="ar-SA" w:eastAsia="en-US" w:val="en-US"/>
      </w:rPr>
    </w:lvl>
    <w:lvl w:ilvl="2" w:tplc="161A4A4C">
      <w:numFmt w:val="bullet"/>
      <w:lvlText w:val="•"/>
      <w:lvlJc w:val="left"/>
      <w:pPr>
        <w:ind w:hanging="180" w:left="2576"/>
      </w:pPr>
      <w:rPr>
        <w:rFonts w:hint="default"/>
        <w:lang w:bidi="ar-SA" w:eastAsia="en-US" w:val="en-US"/>
      </w:rPr>
    </w:lvl>
    <w:lvl w:ilvl="3" w:tplc="96C0DD18">
      <w:numFmt w:val="bullet"/>
      <w:lvlText w:val="•"/>
      <w:lvlJc w:val="left"/>
      <w:pPr>
        <w:ind w:hanging="180" w:left="3554"/>
      </w:pPr>
      <w:rPr>
        <w:rFonts w:hint="default"/>
        <w:lang w:bidi="ar-SA" w:eastAsia="en-US" w:val="en-US"/>
      </w:rPr>
    </w:lvl>
    <w:lvl w:ilvl="4" w:tplc="A4A02DDA">
      <w:numFmt w:val="bullet"/>
      <w:lvlText w:val="•"/>
      <w:lvlJc w:val="left"/>
      <w:pPr>
        <w:ind w:hanging="180" w:left="4532"/>
      </w:pPr>
      <w:rPr>
        <w:rFonts w:hint="default"/>
        <w:lang w:bidi="ar-SA" w:eastAsia="en-US" w:val="en-US"/>
      </w:rPr>
    </w:lvl>
    <w:lvl w:ilvl="5" w:tplc="6082F4CA">
      <w:numFmt w:val="bullet"/>
      <w:lvlText w:val="•"/>
      <w:lvlJc w:val="left"/>
      <w:pPr>
        <w:ind w:hanging="180" w:left="5510"/>
      </w:pPr>
      <w:rPr>
        <w:rFonts w:hint="default"/>
        <w:lang w:bidi="ar-SA" w:eastAsia="en-US" w:val="en-US"/>
      </w:rPr>
    </w:lvl>
    <w:lvl w:ilvl="6" w:tplc="784435FC">
      <w:numFmt w:val="bullet"/>
      <w:lvlText w:val="•"/>
      <w:lvlJc w:val="left"/>
      <w:pPr>
        <w:ind w:hanging="180" w:left="6488"/>
      </w:pPr>
      <w:rPr>
        <w:rFonts w:hint="default"/>
        <w:lang w:bidi="ar-SA" w:eastAsia="en-US" w:val="en-US"/>
      </w:rPr>
    </w:lvl>
    <w:lvl w:ilvl="7" w:tplc="63C017EE">
      <w:numFmt w:val="bullet"/>
      <w:lvlText w:val="•"/>
      <w:lvlJc w:val="left"/>
      <w:pPr>
        <w:ind w:hanging="180" w:left="7466"/>
      </w:pPr>
      <w:rPr>
        <w:rFonts w:hint="default"/>
        <w:lang w:bidi="ar-SA" w:eastAsia="en-US" w:val="en-US"/>
      </w:rPr>
    </w:lvl>
    <w:lvl w:ilvl="8" w:tplc="5D8055EC">
      <w:numFmt w:val="bullet"/>
      <w:lvlText w:val="•"/>
      <w:lvlJc w:val="left"/>
      <w:pPr>
        <w:ind w:hanging="180" w:left="8444"/>
      </w:pPr>
      <w:rPr>
        <w:rFonts w:hint="default"/>
        <w:lang w:bidi="ar-SA" w:eastAsia="en-US" w:val="en-US"/>
      </w:rPr>
    </w:lvl>
  </w:abstractNum>
  <w:abstractNum w15:restartNumberingAfterBreak="0" w:abstractNumId="1">
    <w:nsid w:val="49226ADF"/>
    <w:multiLevelType w:val="hybridMultilevel"/>
    <w:tmpl w:val="397A5DB4"/>
    <w:lvl w:ilvl="0" w:tplc="04090001">
      <w:start w:val="1"/>
      <w:numFmt w:val="bullet"/>
      <w:lvlText w:val=""/>
      <w:lvlJc w:val="left"/>
      <w:pPr>
        <w:ind w:hanging="360" w:left="720"/>
      </w:pPr>
      <w:rPr>
        <w:rFonts w:ascii="Symbol" w:hAnsi="Symbol" w:hint="default"/>
      </w:rPr>
    </w:lvl>
    <w:lvl w:ilvl="1" w:tplc="A2728900">
      <w:start w:val="1"/>
      <w:numFmt w:val="bullet"/>
      <w:lvlText w:val="›"/>
      <w:lvlJc w:val="left"/>
      <w:pPr>
        <w:ind w:hanging="360" w:left="1440"/>
      </w:pPr>
      <w:rPr>
        <w:rFonts w:ascii="Inter Tight" w:hAnsi="Inter Tight"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563413487" w:numId="1">
    <w:abstractNumId w:val="0"/>
  </w:num>
  <w:num w16cid:durableId="374038212"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o:colormru colors="#f9f7f4" v:ext="edit"/>
    </o:shapedefaults>
  </w:hdrShapeDefaults>
  <w:compat>
    <w:ulTrailSpace/>
    <w:shapeLayoutLikeWW8/>
    <w:compatSetting w:name="compatibilityMode" w:uri="http://schemas.microsoft.com/office/word" w:val="14"/>
    <w:compatSetting w:name="useWord2013TrackBottomHyphenation" w:uri="http://schemas.microsoft.com/office/word" w:val="1"/>
  </w:compat>
  <w:rsids>
    <w:rsidRoot w:val="00D51099"/>
    <w:rsid w:val="0000383E"/>
    <w:rsid w:val="00016B15"/>
    <w:rsid w:val="00110AAB"/>
    <w:rsid w:val="001B7FF2"/>
    <w:rsid w:val="001D093A"/>
    <w:rsid w:val="001E606A"/>
    <w:rsid w:val="001F0D17"/>
    <w:rsid w:val="001F48DE"/>
    <w:rsid w:val="002A5771"/>
    <w:rsid w:val="002C326A"/>
    <w:rsid w:val="002C7E1D"/>
    <w:rsid w:val="0033019C"/>
    <w:rsid w:val="003435DA"/>
    <w:rsid w:val="00376E0D"/>
    <w:rsid w:val="003C4C67"/>
    <w:rsid w:val="003D0526"/>
    <w:rsid w:val="003D7100"/>
    <w:rsid w:val="003F2557"/>
    <w:rsid w:val="00407955"/>
    <w:rsid w:val="004502AA"/>
    <w:rsid w:val="0045583C"/>
    <w:rsid w:val="00482A78"/>
    <w:rsid w:val="00493678"/>
    <w:rsid w:val="004A737A"/>
    <w:rsid w:val="004D5C03"/>
    <w:rsid w:val="00525D6B"/>
    <w:rsid w:val="00553D91"/>
    <w:rsid w:val="00561950"/>
    <w:rsid w:val="0058656F"/>
    <w:rsid w:val="00590EF7"/>
    <w:rsid w:val="0059471A"/>
    <w:rsid w:val="005A039A"/>
    <w:rsid w:val="005B4138"/>
    <w:rsid w:val="005C70D2"/>
    <w:rsid w:val="005F0811"/>
    <w:rsid w:val="005F08C1"/>
    <w:rsid w:val="006032FC"/>
    <w:rsid w:val="00630009"/>
    <w:rsid w:val="00640BFC"/>
    <w:rsid w:val="00645266"/>
    <w:rsid w:val="006549BD"/>
    <w:rsid w:val="00660337"/>
    <w:rsid w:val="006825B0"/>
    <w:rsid w:val="006939F8"/>
    <w:rsid w:val="00694DFD"/>
    <w:rsid w:val="006B14D5"/>
    <w:rsid w:val="006D6520"/>
    <w:rsid w:val="006E570D"/>
    <w:rsid w:val="0070644C"/>
    <w:rsid w:val="00743CDB"/>
    <w:rsid w:val="00750743"/>
    <w:rsid w:val="0077793F"/>
    <w:rsid w:val="0082323D"/>
    <w:rsid w:val="00824437"/>
    <w:rsid w:val="00853191"/>
    <w:rsid w:val="008578F4"/>
    <w:rsid w:val="00887727"/>
    <w:rsid w:val="008A691D"/>
    <w:rsid w:val="008C00C0"/>
    <w:rsid w:val="008C067C"/>
    <w:rsid w:val="008C3C3A"/>
    <w:rsid w:val="008E3031"/>
    <w:rsid w:val="008E7D48"/>
    <w:rsid w:val="008F0B3F"/>
    <w:rsid w:val="00952555"/>
    <w:rsid w:val="00974EC4"/>
    <w:rsid w:val="009C73A4"/>
    <w:rsid w:val="009E5939"/>
    <w:rsid w:val="00A53741"/>
    <w:rsid w:val="00A85CC5"/>
    <w:rsid w:val="00AA5749"/>
    <w:rsid w:val="00AB388B"/>
    <w:rsid w:val="00AE3156"/>
    <w:rsid w:val="00AE56E7"/>
    <w:rsid w:val="00B15625"/>
    <w:rsid w:val="00B217B5"/>
    <w:rsid w:val="00B43327"/>
    <w:rsid w:val="00BE05DB"/>
    <w:rsid w:val="00BE44A7"/>
    <w:rsid w:val="00BE6DF7"/>
    <w:rsid w:val="00C33D7A"/>
    <w:rsid w:val="00C34EAE"/>
    <w:rsid w:val="00C80682"/>
    <w:rsid w:val="00D00C05"/>
    <w:rsid w:val="00D411D8"/>
    <w:rsid w:val="00D419C1"/>
    <w:rsid w:val="00D51099"/>
    <w:rsid w:val="00D53E6C"/>
    <w:rsid w:val="00D5734A"/>
    <w:rsid w:val="00D63A2A"/>
    <w:rsid w:val="00DB27B6"/>
    <w:rsid w:val="00DD5E1F"/>
    <w:rsid w:val="00DF2821"/>
    <w:rsid w:val="00E838A1"/>
    <w:rsid w:val="00EB79C1"/>
    <w:rsid w:val="00F27B18"/>
    <w:rsid w:val="00FA2C1A"/>
    <w:rsid w:val="00FA718D"/>
    <w:rsid w:val="00FC26D2"/>
    <w:rsid w:val="00FF6F1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colormru colors="#f9f7f4" v:ext="edi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D5C03"/>
    <w:rPr>
      <w:rFonts w:ascii="Inter Tight" w:cs="Gill Sans MT" w:eastAsia="Gill Sans MT" w:hAnsi="Inter Tight"/>
    </w:rPr>
  </w:style>
  <w:style w:styleId="Heading1" w:type="paragraph">
    <w:name w:val="heading 1"/>
    <w:aliases w:val="Omni Heading 1"/>
    <w:basedOn w:val="Normal"/>
    <w:uiPriority w:val="9"/>
    <w:qFormat/>
    <w:rsid w:val="005F0811"/>
    <w:pPr>
      <w:spacing w:before="106"/>
      <w:outlineLvl w:val="0"/>
    </w:pPr>
    <w:rPr>
      <w:w w:val="110"/>
      <w:sz w:val="60"/>
      <w:szCs w:val="60"/>
    </w:rPr>
  </w:style>
  <w:style w:styleId="Heading2" w:type="paragraph">
    <w:name w:val="heading 2"/>
    <w:aliases w:val="Omni Heading 2"/>
    <w:basedOn w:val="Normal"/>
    <w:uiPriority w:val="9"/>
    <w:unhideWhenUsed/>
    <w:qFormat/>
    <w:rsid w:val="005F0811"/>
    <w:pPr>
      <w:spacing w:before="240"/>
      <w:outlineLvl w:val="1"/>
    </w:pPr>
    <w:rPr>
      <w:w w:val="110"/>
      <w:sz w:val="32"/>
      <w:szCs w:val="32"/>
    </w:rPr>
  </w:style>
  <w:style w:styleId="Heading3" w:type="paragraph">
    <w:name w:val="heading 3"/>
    <w:aliases w:val="Omni Heading 3"/>
    <w:basedOn w:val="Normal"/>
    <w:uiPriority w:val="9"/>
    <w:unhideWhenUsed/>
    <w:qFormat/>
    <w:rsid w:val="005F0811"/>
    <w:pPr>
      <w:spacing w:before="240"/>
      <w:outlineLvl w:val="2"/>
    </w:pPr>
    <w:rPr>
      <w:w w:val="110"/>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aliases w:val="Omni Body Text"/>
    <w:basedOn w:val="Normal"/>
    <w:uiPriority w:val="1"/>
    <w:qFormat/>
    <w:rsid w:val="00110AAB"/>
    <w:pPr>
      <w:spacing w:before="120" w:line="264" w:lineRule="auto"/>
    </w:pPr>
    <w:rPr>
      <w:w w:val="110"/>
    </w:rPr>
  </w:style>
  <w:style w:styleId="ListParagraph" w:type="paragraph">
    <w:name w:val="List Paragraph"/>
    <w:basedOn w:val="Normal"/>
    <w:uiPriority w:val="1"/>
    <w:qFormat/>
    <w:pPr>
      <w:spacing w:before="89"/>
      <w:ind w:hanging="180" w:left="620"/>
    </w:pPr>
    <w:rPr>
      <w:rFonts w:ascii="Gill Sans MT" w:hAnsi="Gill Sans MT"/>
    </w:rPr>
  </w:style>
  <w:style w:customStyle="1" w:styleId="OmniTableParagraph" w:type="paragraph">
    <w:name w:val="Omni Table Paragraph"/>
    <w:basedOn w:val="Normal"/>
    <w:uiPriority w:val="1"/>
    <w:qFormat/>
    <w:rsid w:val="00B217B5"/>
    <w:pPr>
      <w:spacing w:before="141"/>
      <w:ind w:left="144"/>
    </w:pPr>
    <w:rPr>
      <w:color w:val="091D38"/>
      <w:w w:val="105"/>
    </w:rPr>
  </w:style>
  <w:style w:styleId="Header" w:type="paragraph">
    <w:name w:val="header"/>
    <w:basedOn w:val="Normal"/>
    <w:link w:val="HeaderChar"/>
    <w:uiPriority w:val="99"/>
    <w:unhideWhenUsed/>
    <w:rsid w:val="00824437"/>
    <w:pPr>
      <w:tabs>
        <w:tab w:pos="4680" w:val="center"/>
        <w:tab w:pos="9360" w:val="right"/>
      </w:tabs>
    </w:pPr>
  </w:style>
  <w:style w:customStyle="1" w:styleId="HeaderChar" w:type="character">
    <w:name w:val="Header Char"/>
    <w:basedOn w:val="DefaultParagraphFont"/>
    <w:link w:val="Header"/>
    <w:uiPriority w:val="99"/>
    <w:rsid w:val="00824437"/>
    <w:rPr>
      <w:rFonts w:ascii="Gill Sans MT" w:cs="Gill Sans MT" w:eastAsia="Gill Sans MT" w:hAnsi="Gill Sans MT"/>
    </w:rPr>
  </w:style>
  <w:style w:styleId="Footer" w:type="paragraph">
    <w:name w:val="footer"/>
    <w:basedOn w:val="Normal"/>
    <w:link w:val="FooterChar"/>
    <w:uiPriority w:val="99"/>
    <w:unhideWhenUsed/>
    <w:rsid w:val="00824437"/>
    <w:pPr>
      <w:tabs>
        <w:tab w:pos="4680" w:val="center"/>
        <w:tab w:pos="9360" w:val="right"/>
      </w:tabs>
    </w:pPr>
  </w:style>
  <w:style w:customStyle="1" w:styleId="FooterChar" w:type="character">
    <w:name w:val="Footer Char"/>
    <w:basedOn w:val="DefaultParagraphFont"/>
    <w:link w:val="Footer"/>
    <w:uiPriority w:val="99"/>
    <w:rsid w:val="00824437"/>
    <w:rPr>
      <w:rFonts w:ascii="Gill Sans MT" w:cs="Gill Sans MT" w:eastAsia="Gill Sans MT" w:hAnsi="Gill Sans MT"/>
    </w:rPr>
  </w:style>
  <w:style w:customStyle="1" w:styleId="OmniChapterSubtitle" w:type="paragraph">
    <w:name w:val="Omni Chapter Subtitle"/>
    <w:basedOn w:val="Normal"/>
    <w:qFormat/>
    <w:rsid w:val="006B14D5"/>
    <w:pPr>
      <w:spacing w:before="27"/>
      <w:ind w:left="150"/>
    </w:pPr>
    <w:rPr>
      <w:rFonts w:cs="Inter Tight"/>
      <w:color w:val="DE9CBA"/>
      <w:w w:val="105"/>
      <w:sz w:val="32"/>
    </w:rPr>
  </w:style>
  <w:style w:customStyle="1" w:styleId="OmniChapterTitle-White" w:type="paragraph">
    <w:name w:val="Omni Chapter Title - White"/>
    <w:basedOn w:val="Heading1"/>
    <w:rsid w:val="006B14D5"/>
    <w:pPr>
      <w:spacing w:before="84"/>
      <w:ind w:left="144"/>
    </w:pPr>
    <w:rPr>
      <w:rFonts w:cs="Inter Tight"/>
      <w:color w:val="FAF7F5"/>
    </w:rPr>
  </w:style>
  <w:style w:customStyle="1" w:styleId="OmniChapterTitle" w:type="paragraph">
    <w:name w:val="Omni Chapter Title"/>
    <w:basedOn w:val="Normal"/>
    <w:qFormat/>
    <w:rsid w:val="00F27B18"/>
    <w:pPr>
      <w:spacing w:line="264" w:lineRule="auto"/>
      <w:ind w:left="288"/>
    </w:pPr>
    <w:rPr>
      <w:rFonts w:ascii="Sometype Mono" w:hAnsi="Sometype Mono"/>
      <w:color w:val="091D38"/>
    </w:rPr>
  </w:style>
  <w:style w:customStyle="1" w:styleId="OmniSubtopic" w:type="paragraph">
    <w:name w:val="Omni Subtopic"/>
    <w:basedOn w:val="BodyText"/>
    <w:qFormat/>
    <w:rsid w:val="00A53741"/>
    <w:rPr>
      <w:rFonts w:cs="Inter Tight"/>
      <w:color w:val="3B5530"/>
      <w:w w:val="115"/>
    </w:rPr>
  </w:style>
  <w:style w:customStyle="1" w:styleId="OmniStats" w:type="paragraph">
    <w:name w:val="Omni Stats"/>
    <w:basedOn w:val="Normal"/>
    <w:qFormat/>
    <w:rsid w:val="00952555"/>
    <w:pPr>
      <w:spacing w:before="100"/>
      <w:ind w:left="403"/>
    </w:pPr>
    <w:rPr>
      <w:color w:val="091D38"/>
      <w:spacing w:val="-5"/>
      <w:w w:val="110"/>
      <w:sz w:val="48"/>
    </w:rPr>
  </w:style>
  <w:style w:styleId="Hyperlink" w:type="character">
    <w:name w:val="Hyperlink"/>
    <w:basedOn w:val="DefaultParagraphFont"/>
    <w:uiPriority w:val="99"/>
    <w:unhideWhenUsed/>
    <w:rsid w:val="00952555"/>
    <w:rPr>
      <w:color w:val="5677B3"/>
      <w:u w:val="single"/>
    </w:rPr>
  </w:style>
  <w:style w:styleId="UnresolvedMention" w:type="character">
    <w:name w:val="Unresolved Mention"/>
    <w:basedOn w:val="DefaultParagraphFont"/>
    <w:uiPriority w:val="99"/>
    <w:semiHidden/>
    <w:unhideWhenUsed/>
    <w:rsid w:val="00952555"/>
    <w:rPr>
      <w:color w:val="605E5C"/>
      <w:shd w:color="auto" w:fill="E1DFDD" w:val="clear"/>
    </w:rPr>
  </w:style>
  <w:style w:styleId="FootnoteText" w:type="paragraph">
    <w:name w:val="footnote text"/>
    <w:basedOn w:val="Normal"/>
    <w:link w:val="FootnoteTextChar"/>
    <w:uiPriority w:val="99"/>
    <w:semiHidden/>
    <w:unhideWhenUsed/>
    <w:rsid w:val="004D5C03"/>
    <w:rPr>
      <w:color w:themeColor="text1" w:val="677484"/>
      <w:sz w:val="18"/>
      <w:szCs w:val="20"/>
    </w:rPr>
  </w:style>
  <w:style w:customStyle="1" w:styleId="FootnoteTextChar" w:type="character">
    <w:name w:val="Footnote Text Char"/>
    <w:basedOn w:val="DefaultParagraphFont"/>
    <w:link w:val="FootnoteText"/>
    <w:uiPriority w:val="99"/>
    <w:semiHidden/>
    <w:rsid w:val="004D5C03"/>
    <w:rPr>
      <w:rFonts w:ascii="Inter Tight" w:cs="Gill Sans MT" w:eastAsia="Gill Sans MT" w:hAnsi="Inter Tight"/>
      <w:color w:themeColor="text1" w:val="677484"/>
      <w:sz w:val="18"/>
      <w:szCs w:val="20"/>
    </w:rPr>
  </w:style>
  <w:style w:styleId="FootnoteReference" w:type="character">
    <w:name w:val="footnote reference"/>
    <w:basedOn w:val="DefaultParagraphFont"/>
    <w:uiPriority w:val="99"/>
    <w:semiHidden/>
    <w:unhideWhenUsed/>
    <w:rsid w:val="004D5C03"/>
    <w:rPr>
      <w:color w:themeColor="text1" w:val="677484"/>
      <w:vertAlign w:val="superscript"/>
    </w:rPr>
  </w:style>
  <w:style w:customStyle="1" w:styleId="OmniStatsCaption" w:type="paragraph">
    <w:name w:val="Omni Stats Caption"/>
    <w:basedOn w:val="Normal"/>
    <w:qFormat/>
    <w:rsid w:val="004D5C03"/>
    <w:pPr>
      <w:spacing w:before="32" w:line="252" w:lineRule="auto"/>
      <w:ind w:left="403"/>
    </w:pPr>
    <w:rPr>
      <w:color w:val="091D38"/>
      <w:sz w:val="18"/>
    </w:rPr>
  </w:style>
  <w:style w:styleId="CommentReference" w:type="character">
    <w:name w:val="annotation reference"/>
    <w:basedOn w:val="DefaultParagraphFont"/>
    <w:uiPriority w:val="99"/>
    <w:semiHidden/>
    <w:unhideWhenUsed/>
    <w:rsid w:val="008E7D48"/>
    <w:rPr>
      <w:sz w:val="16"/>
      <w:szCs w:val="16"/>
    </w:rPr>
  </w:style>
  <w:style w:styleId="CommentText" w:type="paragraph">
    <w:name w:val="annotation text"/>
    <w:basedOn w:val="Normal"/>
    <w:link w:val="CommentTextChar"/>
    <w:uiPriority w:val="99"/>
    <w:unhideWhenUsed/>
    <w:rsid w:val="008E7D48"/>
    <w:rPr>
      <w:sz w:val="20"/>
      <w:szCs w:val="20"/>
    </w:rPr>
  </w:style>
  <w:style w:customStyle="1" w:styleId="CommentTextChar" w:type="character">
    <w:name w:val="Comment Text Char"/>
    <w:basedOn w:val="DefaultParagraphFont"/>
    <w:link w:val="CommentText"/>
    <w:uiPriority w:val="99"/>
    <w:rsid w:val="008E7D48"/>
    <w:rPr>
      <w:rFonts w:ascii="Inter Tight" w:cs="Gill Sans MT" w:eastAsia="Gill Sans MT" w:hAnsi="Inter Tight"/>
      <w:sz w:val="20"/>
      <w:szCs w:val="20"/>
    </w:rPr>
  </w:style>
  <w:style w:styleId="CommentSubject" w:type="paragraph">
    <w:name w:val="annotation subject"/>
    <w:basedOn w:val="CommentText"/>
    <w:next w:val="CommentText"/>
    <w:link w:val="CommentSubjectChar"/>
    <w:uiPriority w:val="99"/>
    <w:semiHidden/>
    <w:unhideWhenUsed/>
    <w:rsid w:val="008E7D48"/>
    <w:rPr>
      <w:b/>
      <w:bCs/>
    </w:rPr>
  </w:style>
  <w:style w:customStyle="1" w:styleId="CommentSubjectChar" w:type="character">
    <w:name w:val="Comment Subject Char"/>
    <w:basedOn w:val="CommentTextChar"/>
    <w:link w:val="CommentSubject"/>
    <w:uiPriority w:val="99"/>
    <w:semiHidden/>
    <w:rsid w:val="008E7D48"/>
    <w:rPr>
      <w:rFonts w:ascii="Inter Tight" w:cs="Gill Sans MT" w:eastAsia="Gill Sans MT" w:hAnsi="Inter Tight"/>
      <w:b/>
      <w:b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Relationships xmlns="http://schemas.openxmlformats.org/package/2006/relationships" />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MNI Brand">
      <a:dk1>
        <a:srgbClr val="677484"/>
      </a:dk1>
      <a:lt1>
        <a:sysClr val="window" lastClr="FFFFFF"/>
      </a:lt1>
      <a:dk2>
        <a:srgbClr val="081C39"/>
      </a:dk2>
      <a:lt2>
        <a:srgbClr val="E9DFCF"/>
      </a:lt2>
      <a:accent1>
        <a:srgbClr val="BFCBD3"/>
      </a:accent1>
      <a:accent2>
        <a:srgbClr val="CC4100"/>
      </a:accent2>
      <a:accent3>
        <a:srgbClr val="F7B925"/>
      </a:accent3>
      <a:accent4>
        <a:srgbClr val="3B5530"/>
      </a:accent4>
      <a:accent5>
        <a:srgbClr val="41816F"/>
      </a:accent5>
      <a:accent6>
        <a:srgbClr val="921C4C"/>
      </a:accent6>
      <a:hlink>
        <a:srgbClr val="5677B3"/>
      </a:hlink>
      <a:folHlink>
        <a:srgbClr val="921C4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0</TotalTime>
  <Pages>10</Pages>
  <Words>930</Words>
  <Characters>530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Goes Here 2 Lines Max for Best Readability</dc:title>
  <dc:creator/>
  <cp:keywords/>
  <dcterms:created xsi:type="dcterms:W3CDTF">2025-05-26T18:53:41Z</dcterms:created>
  <dcterms:modified xsi:type="dcterms:W3CDTF">2025-05-26T18: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Sub-Headline Goes Here</vt:lpwstr>
  </property>
  <property fmtid="{D5CDD505-2E9C-101B-9397-08002B2CF9AE}" pid="8" name="toc-title">
    <vt:lpwstr>Table of contents</vt:lpwstr>
  </property>
</Properties>
</file>